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3F7037" w14:textId="77777777" w:rsidR="00AF0377" w:rsidRPr="000E764D" w:rsidRDefault="00AF0377" w:rsidP="00AF0377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Web Development Fundamentals Spring 2021</w:t>
      </w:r>
    </w:p>
    <w:p w14:paraId="6DFA4CEB" w14:textId="364B9158" w:rsidR="000B41BE" w:rsidRDefault="00A354BE" w:rsidP="00A354BE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 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91" w:type="dxa"/>
        <w:tblLayout w:type="fixed"/>
        <w:tblLook w:val="04A0" w:firstRow="1" w:lastRow="0" w:firstColumn="1" w:lastColumn="0" w:noHBand="0" w:noVBand="1"/>
      </w:tblPr>
      <w:tblGrid>
        <w:gridCol w:w="4101"/>
        <w:gridCol w:w="630"/>
        <w:gridCol w:w="1440"/>
        <w:gridCol w:w="3600"/>
        <w:gridCol w:w="720"/>
      </w:tblGrid>
      <w:tr w:rsidR="000B41BE" w:rsidRPr="00B1230E" w14:paraId="61D71ADC" w14:textId="77777777" w:rsidTr="00E45F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42E5E83" w14:textId="151E8F58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I</w:t>
            </w:r>
            <w:bookmarkStart w:id="0" w:name="OLE_LINK37"/>
            <w:bookmarkStart w:id="1" w:name="OLE_LINK38"/>
            <w:r>
              <w:t xml:space="preserve">mplemented the </w:t>
            </w:r>
            <w:bookmarkStart w:id="2" w:name="OLE_LINK22"/>
            <w:bookmarkStart w:id="3" w:name="OLE_LINK23"/>
            <w:proofErr w:type="spellStart"/>
            <w:r w:rsidRPr="00E45FF7">
              <w:t>ProdcutRepo</w:t>
            </w:r>
            <w:bookmarkEnd w:id="2"/>
            <w:bookmarkEnd w:id="3"/>
            <w:proofErr w:type="spellEnd"/>
            <w:r w:rsidRPr="00E45FF7">
              <w:t xml:space="preserve"> </w:t>
            </w:r>
            <w:bookmarkEnd w:id="0"/>
            <w:bookmarkEnd w:id="1"/>
          </w:p>
        </w:tc>
        <w:tc>
          <w:tcPr>
            <w:tcW w:w="630" w:type="dxa"/>
          </w:tcPr>
          <w:p w14:paraId="51EC9357" w14:textId="67F616B8" w:rsidR="000B41BE" w:rsidRDefault="00E45FF7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7BDD62F1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0BABFAE1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EE5730" w14:textId="506DCE47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Implemented the </w:t>
            </w:r>
            <w:proofErr w:type="spellStart"/>
            <w:r w:rsidRPr="00E45FF7">
              <w:t>ProdcutService</w:t>
            </w:r>
            <w:proofErr w:type="spellEnd"/>
            <w:r w:rsidRPr="00E45FF7">
              <w:t xml:space="preserve"> </w:t>
            </w:r>
          </w:p>
        </w:tc>
        <w:tc>
          <w:tcPr>
            <w:tcW w:w="630" w:type="dxa"/>
          </w:tcPr>
          <w:p w14:paraId="0393C90C" w14:textId="77777777" w:rsidR="000B41BE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57948775" w14:textId="77777777" w:rsidR="000B41BE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81D72E2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CCD5113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41BE" w14:paraId="034135D0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FC44D52" w14:textId="686E9347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Implemented the </w:t>
            </w:r>
            <w:r w:rsidRPr="00E45FF7">
              <w:t>router</w:t>
            </w:r>
            <w:r w:rsidR="003929C5">
              <w:t>.js</w:t>
            </w:r>
          </w:p>
        </w:tc>
        <w:tc>
          <w:tcPr>
            <w:tcW w:w="630" w:type="dxa"/>
          </w:tcPr>
          <w:p w14:paraId="08D73CDA" w14:textId="7812A643" w:rsidR="000B41BE" w:rsidRDefault="008117F4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4446268D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241C145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FA049EF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0668AC4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77BA13D2" w14:textId="4C279310" w:rsidR="005807D2" w:rsidRDefault="00E45FF7" w:rsidP="000B41BE">
            <w:pPr>
              <w:pStyle w:val="NoSpacing"/>
              <w:numPr>
                <w:ilvl w:val="0"/>
                <w:numId w:val="8"/>
              </w:numPr>
            </w:pPr>
            <w:proofErr w:type="gramStart"/>
            <w:r>
              <w:t>Implemented  app.js</w:t>
            </w:r>
            <w:proofErr w:type="gramEnd"/>
          </w:p>
        </w:tc>
        <w:tc>
          <w:tcPr>
            <w:tcW w:w="630" w:type="dxa"/>
          </w:tcPr>
          <w:p w14:paraId="38976663" w14:textId="5581C1E9" w:rsidR="000B41BE" w:rsidRDefault="008117F4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233FC18D" w14:textId="77777777" w:rsidR="000B41BE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FF1130A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E745826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45FF7" w14:paraId="65CB483E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E2DC88C" w14:textId="528F494E" w:rsidR="00E45FF7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Connected the client app to the server</w:t>
            </w:r>
          </w:p>
        </w:tc>
        <w:tc>
          <w:tcPr>
            <w:tcW w:w="630" w:type="dxa"/>
          </w:tcPr>
          <w:p w14:paraId="5D735223" w14:textId="2E034D7A" w:rsidR="00E45FF7" w:rsidRDefault="008117F4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2C22FA28" w14:textId="77777777" w:rsidR="00E45FF7" w:rsidRDefault="00E45FF7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4E3AA85" w14:textId="77777777" w:rsidR="00E45FF7" w:rsidRPr="009E1EB6" w:rsidRDefault="00E45FF7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D118FED" w14:textId="77777777" w:rsidR="00E45FF7" w:rsidRDefault="00E45FF7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E38421C" w14:textId="77777777" w:rsidTr="00E45FF7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8E63654" w14:textId="77777777" w:rsidR="000B41BE" w:rsidRPr="009E1EB6" w:rsidRDefault="000B41BE" w:rsidP="00256D32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2BF060A" w14:textId="77777777" w:rsidR="000B41BE" w:rsidRPr="009E1EB6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35577916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CD1775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209D4E0" w14:textId="77777777" w:rsidR="000B41BE" w:rsidRPr="009E1EB6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0B41BE" w14:paraId="180C7D3B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4CF081" w14:textId="77777777" w:rsidR="000B41BE" w:rsidRPr="00697905" w:rsidRDefault="000B41BE" w:rsidP="00256D32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75B377E0" w14:textId="77777777" w:rsidR="000B41BE" w:rsidRPr="00697905" w:rsidRDefault="000B41BE" w:rsidP="00256D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010AC5B0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54EA76A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5794303" w14:textId="77777777" w:rsidR="000B41BE" w:rsidRPr="00697905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FD20D9" w14:textId="77777777" w:rsidR="00487BC2" w:rsidRDefault="00487BC2" w:rsidP="00487BC2">
      <w:pPr>
        <w:jc w:val="both"/>
        <w:rPr>
          <w:b/>
          <w:sz w:val="20"/>
          <w:szCs w:val="20"/>
          <w:vertAlign w:val="superscript"/>
        </w:rPr>
      </w:pPr>
    </w:p>
    <w:p w14:paraId="48E20198" w14:textId="77777777" w:rsidR="00487BC2" w:rsidRPr="0048231C" w:rsidRDefault="00487BC2" w:rsidP="00487BC2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163F91D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4" w:name="OLE_LINK55"/>
      <w:bookmarkStart w:id="5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4"/>
      <w:bookmarkEnd w:id="5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3589FA9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9F1CCDE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C4D3C82" w14:textId="77777777" w:rsidR="00487BC2" w:rsidRPr="00467425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97BD595" w14:textId="58E1BC8E" w:rsidR="000B41BE" w:rsidRPr="003929C5" w:rsidRDefault="00487BC2" w:rsidP="003929C5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EBD7C3D" w14:textId="77777777" w:rsidR="000B41BE" w:rsidRPr="00594248" w:rsidRDefault="000B41BE" w:rsidP="000B41BE">
      <w:pPr>
        <w:jc w:val="both"/>
        <w:rPr>
          <w:sz w:val="20"/>
          <w:szCs w:val="20"/>
        </w:rPr>
      </w:pPr>
    </w:p>
    <w:p w14:paraId="45581871" w14:textId="5B07BF9C" w:rsidR="00925AA4" w:rsidRDefault="000B41BE" w:rsidP="00DB4044">
      <w:pPr>
        <w:pStyle w:val="Heading2"/>
      </w:pPr>
      <w:r>
        <w:t>Testing evidence (You should provide a screenshot of your work)</w:t>
      </w:r>
    </w:p>
    <w:sectPr w:rsidR="00925AA4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A9F22A" w14:textId="77777777" w:rsidR="00E17495" w:rsidRDefault="00E17495" w:rsidP="007D42BF">
      <w:pPr>
        <w:spacing w:after="0" w:line="240" w:lineRule="auto"/>
      </w:pPr>
      <w:r>
        <w:separator/>
      </w:r>
    </w:p>
  </w:endnote>
  <w:endnote w:type="continuationSeparator" w:id="0">
    <w:p w14:paraId="59DAE9E3" w14:textId="77777777" w:rsidR="00E17495" w:rsidRDefault="00E17495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C4EF54" w14:textId="77777777" w:rsidR="00E17495" w:rsidRDefault="00E17495" w:rsidP="007D42BF">
      <w:pPr>
        <w:spacing w:after="0" w:line="240" w:lineRule="auto"/>
      </w:pPr>
      <w:r>
        <w:separator/>
      </w:r>
    </w:p>
  </w:footnote>
  <w:footnote w:type="continuationSeparator" w:id="0">
    <w:p w14:paraId="5DCE42EF" w14:textId="77777777" w:rsidR="00E17495" w:rsidRDefault="00E17495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B41BE"/>
    <w:rsid w:val="000D1D13"/>
    <w:rsid w:val="000E65E8"/>
    <w:rsid w:val="000E764D"/>
    <w:rsid w:val="000F1DB3"/>
    <w:rsid w:val="000F6D23"/>
    <w:rsid w:val="001136BA"/>
    <w:rsid w:val="00123CEF"/>
    <w:rsid w:val="00145075"/>
    <w:rsid w:val="001B7447"/>
    <w:rsid w:val="001D0F47"/>
    <w:rsid w:val="001E676E"/>
    <w:rsid w:val="00202631"/>
    <w:rsid w:val="00230B4D"/>
    <w:rsid w:val="002E01D2"/>
    <w:rsid w:val="002E3907"/>
    <w:rsid w:val="003110A6"/>
    <w:rsid w:val="0034257A"/>
    <w:rsid w:val="003466F3"/>
    <w:rsid w:val="003736EE"/>
    <w:rsid w:val="00390B2D"/>
    <w:rsid w:val="003929C5"/>
    <w:rsid w:val="003B7C97"/>
    <w:rsid w:val="003C7D20"/>
    <w:rsid w:val="003C7D74"/>
    <w:rsid w:val="003F3C9F"/>
    <w:rsid w:val="00445C27"/>
    <w:rsid w:val="00456935"/>
    <w:rsid w:val="00483FF5"/>
    <w:rsid w:val="00487BC2"/>
    <w:rsid w:val="004B6024"/>
    <w:rsid w:val="004C5A33"/>
    <w:rsid w:val="004C670C"/>
    <w:rsid w:val="004E3D11"/>
    <w:rsid w:val="00546A06"/>
    <w:rsid w:val="00565188"/>
    <w:rsid w:val="00574894"/>
    <w:rsid w:val="005807D2"/>
    <w:rsid w:val="00594248"/>
    <w:rsid w:val="005C6BEF"/>
    <w:rsid w:val="005E1391"/>
    <w:rsid w:val="0062784F"/>
    <w:rsid w:val="00636B07"/>
    <w:rsid w:val="00655CD6"/>
    <w:rsid w:val="006563AE"/>
    <w:rsid w:val="0068357C"/>
    <w:rsid w:val="0068464C"/>
    <w:rsid w:val="006B0A76"/>
    <w:rsid w:val="006C333C"/>
    <w:rsid w:val="006C42DC"/>
    <w:rsid w:val="007642E8"/>
    <w:rsid w:val="00773757"/>
    <w:rsid w:val="00782EFC"/>
    <w:rsid w:val="007D337A"/>
    <w:rsid w:val="007D42BF"/>
    <w:rsid w:val="007F71C2"/>
    <w:rsid w:val="008050B2"/>
    <w:rsid w:val="008117F4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E1EB6"/>
    <w:rsid w:val="00A010D4"/>
    <w:rsid w:val="00A354BE"/>
    <w:rsid w:val="00A62FE3"/>
    <w:rsid w:val="00A8323E"/>
    <w:rsid w:val="00AB46FB"/>
    <w:rsid w:val="00AD0A31"/>
    <w:rsid w:val="00AF0377"/>
    <w:rsid w:val="00B06982"/>
    <w:rsid w:val="00B11B81"/>
    <w:rsid w:val="00B34D52"/>
    <w:rsid w:val="00B37036"/>
    <w:rsid w:val="00B8118E"/>
    <w:rsid w:val="00BD5B70"/>
    <w:rsid w:val="00C0601C"/>
    <w:rsid w:val="00C06426"/>
    <w:rsid w:val="00C0725C"/>
    <w:rsid w:val="00C42BF4"/>
    <w:rsid w:val="00CB2566"/>
    <w:rsid w:val="00CC38C2"/>
    <w:rsid w:val="00CD6CBC"/>
    <w:rsid w:val="00D066A6"/>
    <w:rsid w:val="00D14218"/>
    <w:rsid w:val="00D16E52"/>
    <w:rsid w:val="00D40C39"/>
    <w:rsid w:val="00D47A71"/>
    <w:rsid w:val="00DB4044"/>
    <w:rsid w:val="00DC1AD3"/>
    <w:rsid w:val="00E0476F"/>
    <w:rsid w:val="00E17495"/>
    <w:rsid w:val="00E45FF7"/>
    <w:rsid w:val="00E51125"/>
    <w:rsid w:val="00EF5FA0"/>
    <w:rsid w:val="00F25691"/>
    <w:rsid w:val="00F713A4"/>
    <w:rsid w:val="00F77A6E"/>
    <w:rsid w:val="00F93229"/>
    <w:rsid w:val="00FB4989"/>
    <w:rsid w:val="00FD1ABC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9</cp:revision>
  <dcterms:created xsi:type="dcterms:W3CDTF">2019-02-04T00:00:00Z</dcterms:created>
  <dcterms:modified xsi:type="dcterms:W3CDTF">2021-04-08T22:56:00Z</dcterms:modified>
</cp:coreProperties>
</file>